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levtexter"/>
      <w:r>
        <w:t xml:space="preserve">Elevtexter</w:t>
      </w:r>
      <w:bookmarkEnd w:id="20"/>
    </w:p>
    <w:p>
      <w:pPr>
        <w:pStyle w:val="Heading2"/>
      </w:pPr>
      <w:bookmarkStart w:id="21" w:name="text-1-a"/>
      <w:r>
        <w:t xml:space="preserve">Text 1: A</w:t>
      </w:r>
      <w:bookmarkEnd w:id="21"/>
    </w:p>
    <w:p>
      <w:pPr>
        <w:pStyle w:val="FirstParagraph"/>
      </w:pPr>
      <w:r>
        <w:t xml:space="preserve">Eleven bakom text 1 presenterar sina argument väl och kortfattat. Eleven visar högt presterande med inklusionen av retoriska tekniker, tydligt formellt språk och tanke vid beskrivningen av blogginlägget.</w:t>
      </w:r>
    </w:p>
    <w:p>
      <w:pPr>
        <w:pStyle w:val="Heading2"/>
      </w:pPr>
      <w:bookmarkStart w:id="22" w:name="text-2-e"/>
      <w:r>
        <w:t xml:space="preserve">Text 2: E</w:t>
      </w:r>
      <w:bookmarkEnd w:id="22"/>
    </w:p>
    <w:p>
      <w:pPr>
        <w:pStyle w:val="FirstParagraph"/>
      </w:pPr>
      <w:r>
        <w:t xml:space="preserve">Text 2 verkar ha det svårar med styckeindelning, författarn av blogginlägget nämns icke och argumentet ifrån blogginlägget nämns inte riktigt heller. Eleven bakom text 2 verkar också ha det svårt att formulera sina argument väl med exempelvis ordval. Eleven verkar också ha svårt att skillja på ‘de’ och ‘dem’, och skriver ofta ‘dom’ istället.</w:t>
      </w:r>
    </w:p>
    <w:p>
      <w:pPr>
        <w:pStyle w:val="BodyText"/>
      </w:pPr>
      <w:r>
        <w:t xml:space="preserve">Generellt kan eleven förbättra mycket i sin text, och därför sätter jag ett</w:t>
      </w:r>
      <w:r>
        <w:t xml:space="preserve"> </w:t>
      </w:r>
      <w:r>
        <w:rPr>
          <w:b/>
        </w:rPr>
        <w:t xml:space="preserve">E</w:t>
      </w:r>
      <w:r>
        <w:t xml:space="preserve">.</w:t>
      </w:r>
    </w:p>
    <w:p>
      <w:pPr>
        <w:pStyle w:val="Heading2"/>
      </w:pPr>
      <w:bookmarkStart w:id="23" w:name="text-3-a"/>
      <w:r>
        <w:t xml:space="preserve">Text 3: A</w:t>
      </w:r>
      <w:bookmarkEnd w:id="23"/>
    </w:p>
    <w:p>
      <w:pPr>
        <w:pStyle w:val="FirstParagraph"/>
      </w:pPr>
      <w:r>
        <w:t xml:space="preserve">Text 3 verkar visa kvalite liknande text 1 på A-nivå. Övrigt tror jag att text 1 kör fram sina punkter lite bättre än denna text, men de är både på A-nivå. Texten är väl strukturerad, språket verkar lite mindre varierat (t.ex. börjar de flesta stycken med ‘jag’), men ordval annars verkar rätt väl passande. Vissa delar av texten presenterar sig som mindre formella än några andra.</w:t>
      </w:r>
    </w:p>
    <w:p>
      <w:pPr>
        <w:pStyle w:val="BodyText"/>
      </w:pPr>
      <w:r>
        <w:t xml:space="preserve">Jag skulle säga att texten befinner sig på en lägre A-nivå, mer likt ett</w:t>
      </w:r>
      <w:r>
        <w:t xml:space="preserve"> </w:t>
      </w:r>
      <w:r>
        <w:rPr>
          <w:b/>
        </w:rPr>
        <w:t xml:space="preserve">B</w:t>
      </w:r>
      <w:r>
        <w:t xml:space="preserve"> </w:t>
      </w:r>
      <w:r>
        <w:t xml:space="preserve">där man får använda (d.v.s. inte här).</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